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Xa4174b29cd597e4c144fbbd87a892d09b7a557e"/>
    <w:p>
      <w:pPr>
        <w:pStyle w:val="Heading1"/>
      </w:pPr>
      <w:r>
        <w:t xml:space="preserve">Cover Letter for Police Officer Position in Singapore Singapore</w:t>
      </w:r>
    </w:p>
    <w:p>
      <w:pPr>
        <w:pStyle w:val="FirstParagraph"/>
      </w:pPr>
      <w:r>
        <w:t xml:space="preserve">John Doe</w:t>
      </w:r>
      <w:r>
        <w:br/>
      </w:r>
      <w:r>
        <w:t xml:space="preserve">123 Orchard Road, Singapore 048634</w:t>
      </w:r>
      <w:r>
        <w:br/>
      </w:r>
      <w:r>
        <w:t xml:space="preserve">john.doe@example.com | (65) 9876 5432</w:t>
      </w:r>
    </w:p>
    <w:bookmarkEnd w:id="20"/>
    <w:p>
      <w:pPr>
        <w:pStyle w:val="BodyText"/>
      </w:pPr>
      <w:r>
        <w:rPr>
          <w:bCs/>
          <w:b/>
        </w:rPr>
        <w:t xml:space="preserve">Date:</w:t>
      </w:r>
      <w:r>
        <w:t xml:space="preserve"> </w:t>
      </w:r>
      <w:r>
        <w:t xml:space="preserve">April 5, 2024</w:t>
      </w:r>
    </w:p>
    <w:p>
      <w:pPr>
        <w:pStyle w:val="BodyText"/>
      </w:pPr>
      <w:r>
        <w:t xml:space="preserve">Singapore Police Force</w:t>
      </w:r>
      <w:r>
        <w:br/>
      </w:r>
      <w:r>
        <w:t xml:space="preserve">Headquarters</w:t>
      </w:r>
      <w:r>
        <w:br/>
      </w:r>
      <w:r>
        <w:t xml:space="preserve">101 New Bridge Road, Singapore 049836</w:t>
      </w:r>
    </w:p>
    <w:bookmarkStart w:id="21" w:name="dear-hiring-manager"/>
    <w:p>
      <w:pPr>
        <w:pStyle w:val="Heading2"/>
      </w:pPr>
      <w:r>
        <w:t xml:space="preserve">Dear Hiring Manager,</w:t>
      </w:r>
    </w:p>
    <w:p>
      <w:pPr>
        <w:pStyle w:val="FirstParagraph"/>
      </w:pPr>
      <w:r>
        <w:t xml:space="preserve">I am writing to express my enthusiastic interest in the Police Officer position within the Singapore Police Force. As a dedicated and highly motivated individual with a strong commitment to public service, I am eager to contribute my skills, values, and passion for law enforcement to support the safety and well-being of Singapore’s communities. The opportunity to serve as a Police Officer in Singapore Singapore—a city renowned for its efficiency, security, and vibrant multiculturalism—is both an honor and a profound responsibility that I am prepared to embrace.</w:t>
      </w:r>
    </w:p>
    <w:p>
      <w:pPr>
        <w:pStyle w:val="BodyText"/>
      </w:pPr>
      <w:r>
        <w:t xml:space="preserve">Having spent years developing my understanding of law enforcement principles, community engagement, and crisis management, I am confident in my ability to meet the rigorous standards required of a Police Officer in Singapore. My background includes volunteer work with local organizations focused on youth development and public safety, which has deepened my appreciation for the role that police play in fostering trust between law enforcement and citizens. This experience has also instilled in me a strong sense of integrity, discipline, and cultural sensitivity—qualities that are essential for serving in a dynamic environment like Singapore.</w:t>
      </w:r>
    </w:p>
    <w:bookmarkEnd w:id="21"/>
    <w:bookmarkStart w:id="22" w:name="X80ee19b8f819ecfc9719b5e4e3f640ad3394345"/>
    <w:p>
      <w:pPr>
        <w:pStyle w:val="Heading2"/>
      </w:pPr>
      <w:r>
        <w:t xml:space="preserve">Why Police Officer? A Commitment to Service</w:t>
      </w:r>
    </w:p>
    <w:p>
      <w:pPr>
        <w:pStyle w:val="FirstParagraph"/>
      </w:pPr>
      <w:r>
        <w:t xml:space="preserve">The role of a Police Officer is not merely a profession but a calling. In Singapore Singapore, where the police force is celebrated for its professionalism and community-centric approach, I see an opportunity to make a meaningful impact. The Singapore Police Force (SPF) is widely recognized as one of the most efficient and respected law enforcement agencies globally, with a mission to "protect lives and property, prevent crime, and maintain order." This aligns perfectly with my personal values of accountability, empathy, and service. I am particularly inspired by the SPF’s emphasis on community policing initiatives such as the Community Engagement Program (CEP), which fosters collaboration between officers and residents to address local concerns proactively.</w:t>
      </w:r>
    </w:p>
    <w:p>
      <w:pPr>
        <w:pStyle w:val="BodyText"/>
      </w:pPr>
      <w:r>
        <w:t xml:space="preserve">As a Police Officer in Singapore Singapore, I would strive to embody the principles of transparency, fairness, and respect. I am committed to upholding the law while ensuring that every interaction with the public is conducted with dignity and compassion. The unique challenges of maintaining order in a densely populated, multicultural city like Singapore require officers who are not only physically capable but also culturally aware and adaptable. My background in cross-cultural communication and conflict resolution has equipped me with the tools to navigate these complexities effectively.</w:t>
      </w:r>
    </w:p>
    <w:bookmarkEnd w:id="22"/>
    <w:bookmarkStart w:id="23" w:name="Xb2438e189743fc94da5d253f6669cb10ad510a9"/>
    <w:p>
      <w:pPr>
        <w:pStyle w:val="Heading2"/>
      </w:pPr>
      <w:r>
        <w:t xml:space="preserve">Understanding the Role of a Police Officer in Singapore</w:t>
      </w:r>
    </w:p>
    <w:p>
      <w:pPr>
        <w:pStyle w:val="FirstParagraph"/>
      </w:pPr>
      <w:r>
        <w:t xml:space="preserve">The responsibilities of a Police Officer in Singapore extend beyond traditional law enforcement. Officers are tasked with patrolling neighborhoods, responding to emergencies, conducting investigations, and engaging with communities to prevent crime. This multifaceted role demands a combination of physical fitness, mental agility, and emotional resilience. I have consistently maintained a high level of physical fitness through regular training and activities such as martial arts and endurance sports. Additionally, my ability to remain calm under pressure and make quick decisions is reinforced by my experience in high-stakes scenarios during volunteer work with emergency response teams.</w:t>
      </w:r>
    </w:p>
    <w:p>
      <w:pPr>
        <w:pStyle w:val="BodyText"/>
      </w:pPr>
      <w:r>
        <w:t xml:space="preserve">In Singapore Singapore, the police force also plays a critical role in supporting national security initiatives. This includes counter-terrorism efforts, cybercrime prevention, and disaster management. I am deeply aware of the importance of these areas and have taken steps to stay informed about emerging threats and technological advancements in policing. For instance, I have attended seminars on digital forensics and cybersecurity, which are increasingly vital in modern law enforcement.</w:t>
      </w:r>
    </w:p>
    <w:bookmarkEnd w:id="23"/>
    <w:bookmarkStart w:id="24" w:name="Xd7a65f683b4d0e770bfa358c8809650b721600d"/>
    <w:p>
      <w:pPr>
        <w:pStyle w:val="Heading2"/>
      </w:pPr>
      <w:r>
        <w:t xml:space="preserve">Why Singapore? A City Built on Trust and Innovation</w:t>
      </w:r>
    </w:p>
    <w:p>
      <w:pPr>
        <w:pStyle w:val="FirstParagraph"/>
      </w:pPr>
      <w:r>
        <w:t xml:space="preserve">Singapore Singapore is a global leader in innovation, safety, and governance. The city-state’s reputation for low crime rates, efficient public services, and inclusive policies makes it an ideal environment for a Police Officer to thrive. As a Police Officer in this setting, I would have the opportunity to contribute to a system that prioritizes both security and social harmony. The SPF’s use of cutting-edge technology—such as smart surveillance systems and data analytics—demonstrates its commitment to staying ahead of criminal activity while respecting citizens’ privacy rights.</w:t>
      </w:r>
    </w:p>
    <w:p>
      <w:pPr>
        <w:pStyle w:val="BodyText"/>
      </w:pPr>
      <w:r>
        <w:t xml:space="preserve">Moreover, Singapore’s multicultural fabric requires officers who can navigate diverse perspectives with empathy. My experience working in multicultural environments, including collaborating with international teams and volunteering at community centers, has honed my ability to connect with people from all walks of life. This skill is particularly valuable in a city like Singapore, where cultural sensitivity is key to building trust between the police and the public.</w:t>
      </w:r>
    </w:p>
    <w:bookmarkEnd w:id="24"/>
    <w:bookmarkStart w:id="25" w:name="Xdf5f48d640f1cf03c06f12dde98164853a1494a"/>
    <w:p>
      <w:pPr>
        <w:pStyle w:val="Heading2"/>
      </w:pPr>
      <w:r>
        <w:t xml:space="preserve">My Vision for Contributing to the Police Force</w:t>
      </w:r>
    </w:p>
    <w:p>
      <w:pPr>
        <w:pStyle w:val="FirstParagraph"/>
      </w:pPr>
      <w:r>
        <w:t xml:space="preserve">If given the opportunity to join the Singapore Police Force, I would bring a proactive approach to problem-solving and a deep respect for the rule of law. I aim to contribute to initiatives that strengthen community ties, such as neighborhood watch programs and public education campaigns on crime prevention. My goal is not only to uphold the law but also to be a positive ambassador for the SPF’s mission of creating a safer, more cohesive society.</w:t>
      </w:r>
    </w:p>
    <w:p>
      <w:pPr>
        <w:pStyle w:val="BodyText"/>
      </w:pPr>
      <w:r>
        <w:t xml:space="preserve">I am particularly drawn to the opportunity for continuous learning and professional growth within the SPF. The force offers extensive training programs that prepare officers for specialized roles in areas like cybercrime, traffic enforcement, and forensic investigations. I am eager to pursue these opportunities to further develop my expertise and better serve the community.</w:t>
      </w:r>
    </w:p>
    <w:bookmarkEnd w:id="25"/>
    <w:bookmarkStart w:id="26" w:name="conclusion"/>
    <w:p>
      <w:pPr>
        <w:pStyle w:val="Heading2"/>
      </w:pPr>
      <w:r>
        <w:t xml:space="preserve">Conclusion</w:t>
      </w:r>
    </w:p>
    <w:p>
      <w:pPr>
        <w:pStyle w:val="FirstParagraph"/>
      </w:pPr>
      <w:r>
        <w:t xml:space="preserve">In conclusion, I am confident that my dedication to public service, combined with my skills and values, make me an ideal candidate for the Police Officer position in Singapore Singapore. I am eager to contribute to a force that is not only respected globally but also deeply committed to the well-being of its people. Thank you for considering my application. I look forward to the possibility of discussing how I can contribute to the continued success of the Singapore Police Force.</w:t>
      </w:r>
    </w:p>
    <w:p>
      <w:pPr>
        <w:pStyle w:val="BodyText"/>
      </w:pPr>
      <w:r>
        <w:t xml:space="preserve">Sincerely,</w:t>
      </w:r>
      <w:r>
        <w:br/>
      </w:r>
      <w: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Singapore Singapore</dc:title>
  <dc:creator/>
  <dc:language>en</dc:language>
  <cp:keywords/>
  <dcterms:created xsi:type="dcterms:W3CDTF">2026-07-24T04:56:05Z</dcterms:created>
  <dcterms:modified xsi:type="dcterms:W3CDTF">2026-07-24T04:56:05Z</dcterms:modified>
</cp:coreProperties>
</file>

<file path=docProps/custom.xml><?xml version="1.0" encoding="utf-8"?>
<Properties xmlns="http://schemas.openxmlformats.org/officeDocument/2006/custom-properties" xmlns:vt="http://schemas.openxmlformats.org/officeDocument/2006/docPropsVTypes"/>
</file>